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mes. Ris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s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0 Harding Road Northfield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mesrisi12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971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y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